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0120DC49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F413A6">
        <w:rPr>
          <w:rFonts w:ascii="Arial" w:hAnsi="Arial" w:cs="Arial"/>
          <w:noProof/>
        </w:rPr>
        <w:t>April 11</w:t>
      </w:r>
      <w:r w:rsidR="009B5A46">
        <w:rPr>
          <w:rFonts w:ascii="Arial" w:hAnsi="Arial" w:cs="Arial"/>
          <w:noProof/>
        </w:rPr>
        <w:t>, 2024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42F8C68A" w:rsidR="003F7D55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Location</w:t>
      </w:r>
      <w:r w:rsidR="009B5A46">
        <w:rPr>
          <w:rFonts w:ascii="Arial" w:hAnsi="Arial" w:cs="Arial"/>
        </w:rPr>
        <w:t xml:space="preserve">: </w:t>
      </w:r>
      <w:r w:rsidR="005D25AD" w:rsidRPr="003862FE">
        <w:rPr>
          <w:rFonts w:ascii="Arial" w:hAnsi="Arial" w:cs="Arial"/>
        </w:rPr>
        <w:t>Zoom</w:t>
      </w:r>
    </w:p>
    <w:p w14:paraId="527B7F60" w14:textId="77777777" w:rsidR="00B5738F" w:rsidRPr="003862FE" w:rsidRDefault="00B5738F" w:rsidP="005D25AD">
      <w:pPr>
        <w:jc w:val="center"/>
        <w:rPr>
          <w:rFonts w:ascii="Arial" w:hAnsi="Arial" w:cs="Arial"/>
        </w:rPr>
      </w:pP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14BCAE8A" w14:textId="77777777" w:rsidR="00B5738F" w:rsidRDefault="00F413A6" w:rsidP="00B5738F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uest Presentation </w:t>
      </w:r>
      <w:r w:rsidR="00B5738F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B5738F">
        <w:rPr>
          <w:rFonts w:ascii="Arial" w:hAnsi="Arial" w:cs="Arial"/>
          <w:sz w:val="24"/>
          <w:szCs w:val="24"/>
        </w:rPr>
        <w:t>Trey Chandler, Operations Director, YMCA</w:t>
      </w:r>
    </w:p>
    <w:p w14:paraId="6C114E36" w14:textId="6E8F910E" w:rsidR="00D76736" w:rsidRPr="00002E59" w:rsidRDefault="0022708B" w:rsidP="00B5738F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28BBB779" w14:textId="325BE0DB" w:rsidR="00B8263A" w:rsidRDefault="00D0284E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683CF6BC" w14:textId="6637FA5E" w:rsidR="009B5A46" w:rsidRDefault="009B5A46" w:rsidP="009B5A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112E3F3D" w14:textId="7EEED263" w:rsidR="009B5A46" w:rsidRPr="009B5A46" w:rsidRDefault="009B5A46" w:rsidP="009B5A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 FSP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5007DA8B" w14:textId="40EC7CE1" w:rsidR="009B5A46" w:rsidRDefault="009B5A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Walk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1669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B62856" w14:textId="77777777" w:rsidR="00166942" w:rsidRDefault="00166942">
      <w:r>
        <w:separator/>
      </w:r>
    </w:p>
  </w:endnote>
  <w:endnote w:type="continuationSeparator" w:id="0">
    <w:p w14:paraId="74EDC0C6" w14:textId="77777777" w:rsidR="00166942" w:rsidRDefault="00166942">
      <w:r>
        <w:continuationSeparator/>
      </w:r>
    </w:p>
  </w:endnote>
  <w:endnote w:type="continuationNotice" w:id="1">
    <w:p w14:paraId="63471460" w14:textId="77777777" w:rsidR="00166942" w:rsidRDefault="001669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8E8857" w14:textId="77777777" w:rsidR="00166942" w:rsidRDefault="00166942">
      <w:r>
        <w:separator/>
      </w:r>
    </w:p>
  </w:footnote>
  <w:footnote w:type="continuationSeparator" w:id="0">
    <w:p w14:paraId="60ECED11" w14:textId="77777777" w:rsidR="00166942" w:rsidRDefault="00166942">
      <w:r>
        <w:continuationSeparator/>
      </w:r>
    </w:p>
  </w:footnote>
  <w:footnote w:type="continuationNotice" w:id="1">
    <w:p w14:paraId="1551D9E1" w14:textId="77777777" w:rsidR="00166942" w:rsidRDefault="001669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66942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3B83"/>
    <w:rsid w:val="009543DF"/>
    <w:rsid w:val="00954B40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5A46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2668B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5738F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13A6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4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94</Words>
  <Characters>540</Characters>
  <Application>Microsoft Office Word</Application>
  <DocSecurity>0</DocSecurity>
  <Lines>4</Lines>
  <Paragraphs>1</Paragraphs>
  <ScaleCrop>false</ScaleCrop>
  <Company>OSF Healthcare System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76</cp:revision>
  <cp:lastPrinted>2018-11-01T16:44:00Z</cp:lastPrinted>
  <dcterms:created xsi:type="dcterms:W3CDTF">2022-06-03T16:02:00Z</dcterms:created>
  <dcterms:modified xsi:type="dcterms:W3CDTF">2024-04-09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